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9-lesson-3-tessellating-polygons"/>
      <w:r>
        <w:t xml:space="preserve">Unit 9 Lesson 3: Tessellating Polygons</w:t>
      </w:r>
      <w:bookmarkEnd w:id="20"/>
    </w:p>
    <w:p>
      <w:pPr>
        <w:pStyle w:val="Heading3"/>
      </w:pPr>
      <w:bookmarkStart w:id="21" w:name="triangle-tessellations-optional"/>
      <w:r>
        <w:t xml:space="preserve">1 Triangle Tessellations (Optional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Your teacher will assign you one of the three triangles. You can use the picture to draw copies of the triangle on tracing paper. Your goal is to find a tessellation of the plane with copies of the triangle.</w:t>
      </w:r>
    </w:p>
    <w:p>
      <w:pPr>
        <w:pStyle w:val="BodyText"/>
      </w:pPr>
      <w:r>
        <w:drawing>
          <wp:inline>
            <wp:extent cx="5943600" cy="866199"/>
            <wp:effectExtent b="0" l="0" r="0" t="0"/>
            <wp:docPr descr="request a tactile. Three triangles. An acute triangle, a right triangle, and an obtuse triangle." title="" id="1" name="Picture"/>
            <a:graphic>
              <a:graphicData uri="http://schemas.openxmlformats.org/drawingml/2006/picture">
                <pic:pic>
                  <pic:nvPicPr>
                    <pic:cNvPr descr="/app/tmp/embedder-1605898322.6649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6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quadrilateral-tessellations-optional"/>
      <w:r>
        <w:t xml:space="preserve">2 Quadrilateral Tessellations (Optional)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drawing>
          <wp:inline>
            <wp:extent cx="5917605" cy="1584144"/>
            <wp:effectExtent b="0" l="0" r="0" t="0"/>
            <wp:docPr descr="Three quadrilaterals. Please ask for assistance." title="" id="1" name="Picture"/>
            <a:graphic>
              <a:graphicData uri="http://schemas.openxmlformats.org/drawingml/2006/picture">
                <pic:pic>
                  <pic:nvPicPr>
                    <pic:cNvPr descr="/app/tmp/embedder-1605898322.7393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7605" cy="1584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an you make a tessellation of the plane with copies of the trapezoid? Explain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Choose and trace a copy of one of the other two quadrilaterals. Next, trace images of the quadrilateral rotated 180 degrees around the midpoint of each side. What do you notice?</w:t>
      </w:r>
    </w:p>
    <w:p>
      <w:pPr>
        <w:numPr>
          <w:ilvl w:val="0"/>
          <w:numId w:val="1001"/>
        </w:numPr>
      </w:pPr>
      <w:r>
        <w:t xml:space="preserve">Can you make a tessellation of the plane with copies of the quadrilateral from the previous problem? Explain your reasoning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pStyle w:val="Heading3"/>
      </w:pPr>
      <w:bookmarkStart w:id="27" w:name="pentagonal-tessellations-optional"/>
      <w:r>
        <w:t xml:space="preserve">3 Pentagonal Tessellations (Optional)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numPr>
          <w:ilvl w:val="0"/>
          <w:numId w:val="1002"/>
        </w:numPr>
      </w:pPr>
      <w:r>
        <w:t xml:space="preserve">Can you tessellate the plane with copies of the pentagon? Explain why or why not. Note that the two sides making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 congruent.</w:t>
      </w:r>
    </w:p>
    <w:p>
      <w:pPr>
        <w:numPr>
          <w:ilvl w:val="0"/>
          <w:numId w:val="1000"/>
        </w:numPr>
      </w:pPr>
      <w:r>
        <w:drawing>
          <wp:inline>
            <wp:extent cx="2831887" cy="1697297"/>
            <wp:effectExtent b="0" l="0" r="0" t="0"/>
            <wp:docPr descr="An irregular pentagon. Angle A measures 120 degrees.  From there, clockwise, the angles measure 100 degrees, 120 degrees, 120 degrees, 80 degrees." title="" id="1" name="Picture"/>
            <a:graphic>
              <a:graphicData uri="http://schemas.openxmlformats.org/drawingml/2006/picture">
                <pic:pic>
                  <pic:nvPicPr>
                    <pic:cNvPr descr="/app/tmp/embedder-1605898322.82524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887" cy="169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t xml:space="preserve">Pause your work here.</w:t>
      </w:r>
    </w:p>
    <w:p>
      <w:pPr>
        <w:numPr>
          <w:ilvl w:val="0"/>
          <w:numId w:val="1002"/>
        </w:numPr>
      </w:pPr>
      <w:r>
        <w:t xml:space="preserve">Take one pentagon and rotate it 120 degrees clockwise about the vertex at angle</w:t>
      </w:r>
      <w:r>
        <w:t xml:space="preserve"> </w:t>
      </w:r>
      <m:oMath>
        <m:r>
          <m:t>A</m:t>
        </m:r>
      </m:oMath>
      <w:r>
        <w:t xml:space="preserve">, and trace the new pentagon. Next, rotate the pentagon 240 degrees clockwise about the vertex at angle</w:t>
      </w:r>
      <w:r>
        <w:t xml:space="preserve"> </w:t>
      </w:r>
      <m:oMath>
        <m:r>
          <m:t>A</m:t>
        </m:r>
      </m:oMath>
      <w:r>
        <w:t xml:space="preserve">, and trace the new pentagon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2"/>
        </w:numPr>
      </w:pPr>
      <w:r>
        <w:t xml:space="preserve">Explain why the three pentagons make a full circle at the central vertex.</w:t>
      </w:r>
    </w:p>
    <w:p>
      <w:pPr>
        <w:numPr>
          <w:ilvl w:val="0"/>
          <w:numId w:val="1002"/>
        </w:numPr>
      </w:pPr>
      <w:r>
        <w:t xml:space="preserve">Explain why the shape that the three pentagons make is a hexagon (that is, the sides that look like they are straight really are straight)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8:52:03Z</dcterms:created>
  <dcterms:modified xsi:type="dcterms:W3CDTF">2020-11-20T18:5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yXzsdSlc8l+Q2PCGXzn6s21FvT4JU3FrPx0MO9YUvyI8i3qQt/7B+TJYQhXQLW8gtmDxI78/XZn60jdoSvbFg==</vt:lpwstr>
  </property>
</Properties>
</file>